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B3AE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24E0D56A" w:rsidR="007B4A91" w:rsidRDefault="00556965" w:rsidP="00BB3AE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068024C" w14:textId="0FF35F27" w:rsidR="00BB3AED" w:rsidRPr="00BB3AED" w:rsidRDefault="00BB3AED" w:rsidP="00BB3AED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Shoooting</w:t>
      </w:r>
      <w:proofErr w:type="spellEnd"/>
      <w:r>
        <w:rPr>
          <w:sz w:val="28"/>
          <w:szCs w:val="28"/>
        </w:rPr>
        <w:t xml:space="preserve"> game </w:t>
      </w:r>
    </w:p>
    <w:p w14:paraId="34A9E19B" w14:textId="77777777" w:rsidR="007B4A91" w:rsidRDefault="00BB3AE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1D4B57B" w:rsidR="007B4A91" w:rsidRDefault="00BB3AED">
      <w:pPr>
        <w:ind w:left="720"/>
        <w:rPr>
          <w:sz w:val="28"/>
          <w:szCs w:val="28"/>
        </w:rPr>
      </w:pPr>
      <w:r>
        <w:rPr>
          <w:sz w:val="28"/>
          <w:szCs w:val="28"/>
        </w:rPr>
        <w:t>The player has to shoot the zombies</w:t>
      </w:r>
    </w:p>
    <w:p w14:paraId="3D632C61" w14:textId="77777777" w:rsidR="007B4A91" w:rsidRDefault="00BB3AE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D2CE024" w:rsidR="007B4A91" w:rsidRDefault="00BB3AE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person </w:t>
      </w:r>
      <w:proofErr w:type="spellStart"/>
      <w:r>
        <w:rPr>
          <w:sz w:val="28"/>
          <w:szCs w:val="28"/>
        </w:rPr>
        <w:t>who s</w:t>
      </w:r>
      <w:proofErr w:type="spellEnd"/>
      <w:r>
        <w:rPr>
          <w:sz w:val="28"/>
          <w:szCs w:val="28"/>
        </w:rPr>
        <w:t xml:space="preserve"> going to his home after many days but when</w:t>
      </w:r>
    </w:p>
    <w:p w14:paraId="6102F988" w14:textId="77777777" w:rsidR="007B4A91" w:rsidRDefault="00BB3AE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BDFCA94" w:rsidR="007B4A91" w:rsidRDefault="00BB3AED">
      <w:pPr>
        <w:ind w:left="720"/>
        <w:rPr>
          <w:sz w:val="28"/>
          <w:szCs w:val="28"/>
        </w:rPr>
      </w:pPr>
      <w:r>
        <w:rPr>
          <w:sz w:val="28"/>
          <w:szCs w:val="28"/>
        </w:rPr>
        <w:t>He was going he saw zombies all around him and trying to kill them</w:t>
      </w:r>
    </w:p>
    <w:p w14:paraId="0AE3FDBE" w14:textId="77777777" w:rsidR="007B4A91" w:rsidRDefault="00BB3AE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B3AE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4063241" w:rsidR="007B4A91" w:rsidRDefault="00BB3A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D23270E" w:rsidR="007B4A91" w:rsidRDefault="00BB3A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is the one who will shoot the zomb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89E075F" w:rsidR="007B4A91" w:rsidRDefault="00BB3A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877DE1F" w:rsidR="007B4A91" w:rsidRDefault="00BB3A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will try to kill the play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9910A93" w:rsidR="007B4A91" w:rsidRDefault="00BB3A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B973E74" w:rsidR="007B4A91" w:rsidRDefault="00BB3A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zombi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9502E1F" w:rsidR="00556965" w:rsidRDefault="00BB3AED">
      <w:r>
        <w:t>This game is a shooting game and will look like a horror game and is a computer game.</w:t>
      </w:r>
    </w:p>
    <w:p w14:paraId="1C560CE8" w14:textId="2FAC261E" w:rsidR="007B4A91" w:rsidRDefault="00BB3AE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B3AE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B3AE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B3AE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443A0F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</w:t>
      </w:r>
      <w:proofErr w:type="gramStart"/>
      <w:r>
        <w:rPr>
          <w:sz w:val="28"/>
          <w:szCs w:val="28"/>
        </w:rPr>
        <w:t xml:space="preserve">? </w:t>
      </w:r>
      <w:r w:rsidR="00BB3AED">
        <w:rPr>
          <w:sz w:val="28"/>
          <w:szCs w:val="28"/>
        </w:rPr>
        <w:t>????</w:t>
      </w:r>
      <w:bookmarkStart w:id="0" w:name="_GoBack"/>
      <w:bookmarkEnd w:id="0"/>
      <w:proofErr w:type="gramEnd"/>
    </w:p>
    <w:p w14:paraId="24B987DE" w14:textId="488F82AA" w:rsidR="007B4A91" w:rsidRDefault="00BB3AE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Times New Roman"/>
    <w:panose1 w:val="00000000000000000000"/>
    <w:charset w:val="00"/>
    <w:family w:val="roman"/>
    <w:notTrueType/>
    <w:pitch w:val="default"/>
  </w:font>
  <w:font w:name="Cambria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B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2</cp:revision>
  <dcterms:created xsi:type="dcterms:W3CDTF">2021-10-21T19:06:00Z</dcterms:created>
  <dcterms:modified xsi:type="dcterms:W3CDTF">2021-10-21T19:06:00Z</dcterms:modified>
</cp:coreProperties>
</file>